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X6701bbbd7cf9a580d54404fad27e9dcde5ab9ed"/>
    <w:p>
      <w:pPr>
        <w:pStyle w:val="Heading1"/>
      </w:pPr>
      <w:r>
        <w:t xml:space="preserve">Internship Application Letter for Ophthalmologist Position</w:t>
      </w:r>
    </w:p>
    <w:p>
      <w:pPr>
        <w:pStyle w:val="FirstParagraph"/>
      </w:pPr>
      <w:r>
        <w:t xml:space="preserve">[Your Full Name]</w:t>
      </w:r>
      <w:r>
        <w:br/>
      </w:r>
      <w:r>
        <w:t xml:space="preserve">[Your Address]</w:t>
      </w:r>
      <w:r>
        <w:br/>
      </w:r>
      <w:r>
        <w:t xml:space="preserve">Casablanca, Morocco</w:t>
      </w:r>
      <w:r>
        <w:br/>
      </w:r>
      <w:r>
        <w:t xml:space="preserve">[Your Email Address]</w:t>
      </w:r>
      <w:r>
        <w:br/>
      </w:r>
      <w:r>
        <w:t xml:space="preserve">[Your Phone Number]</w:t>
      </w:r>
      <w:r>
        <w:br/>
      </w:r>
      <w:r>
        <w:t xml:space="preserve">[Date]</w:t>
      </w:r>
    </w:p>
    <w:p>
      <w:pPr>
        <w:pStyle w:val="BodyText"/>
      </w:pPr>
      <w:r>
        <w:t xml:space="preserve">Dear Hiring Committee,</w:t>
      </w:r>
    </w:p>
    <w:p>
      <w:pPr>
        <w:pStyle w:val="BodyText"/>
      </w:pPr>
      <w:r>
        <w:t xml:space="preserve">I am writing this Internship Application Letter to express my profound enthusiasm for the Ophthalmology Internship opportunity at a leading healthcare institution in Morocco Casablanca. As a final-year medical student at the Mohammed V University Faculty of Medicine in Rabat, with specialized rotations completed at Ibn Rochd University Hospital in Casablanca, I have developed a deep commitment to advancing eye care within Morocco's evolving healthcare landscape. The prospect of contributing to and learning from an institution dedicated to ophthalmic excellence in Casablanca represents the pivotal next step in my journey toward becoming a compassionate and skilled Ophthalmologist.</w:t>
      </w:r>
    </w:p>
    <w:p>
      <w:pPr>
        <w:pStyle w:val="BodyText"/>
      </w:pPr>
      <w:r>
        <w:t xml:space="preserve">My academic foundation is built upon rigorous training aligned with Moroccan medical standards, including completion of the National Medical Internship (Stage de Médecine) under the Ministry of Health's accreditation. During my clinical rotations at Ibn Rochd University Hospital in Casablanca, I gained hands-on experience in comprehensive eye examinations, pre- and post-operative care for cataract surgery (which accounts for over 60% of blindness cases in Morocco), and managing diabetic retinopathy – a critical concern given the rising prevalence of diabetes across urban centers like Casablanca. I worked closely with Professor [Name], a distinguished Ophthalmologist specializing in glaucoma, assisting in 25+ complex surgical procedures and participating in community outreach programs targeting elderly populations in Sidi Belyout district. This experience solidified my understanding of Morocco's unique ophthalmic challenges: the rural-urban disparity in access to care, the burden of preventable blindness due to delayed treatment, and the cultural nuances affecting patient compliance.</w:t>
      </w:r>
    </w:p>
    <w:p>
      <w:pPr>
        <w:pStyle w:val="BodyText"/>
      </w:pPr>
      <w:r>
        <w:t xml:space="preserve">What particularly draws me to pursue this Ophthalmologist internship specifically in Morocco Casablanca is its position as a healthcare hub for over 4 million residents. Casablanca’s high urbanization rate creates both demand and opportunity for innovative ophthalmic care. The city hosts institutions like the Al Amal Eye Hospital and the prestigious Ibn Rochd University Hospital Ophthalmology Department, which serve as vital centers for training and research. I am keen to contribute to initiatives addressing Morocco's national priority of reducing cataract-induced blindness through efficient surgical pathways – a mission I closely observed during my previous rotations in Casablanca’s public health system. Furthermore, the growing emphasis on telemedicine for rural outreach (as demonstrated by recent Ministry of Health pilots) aligns perfectly with my interest in integrating modern solutions to Morocco's eye care gaps.</w:t>
      </w:r>
    </w:p>
    <w:p>
      <w:pPr>
        <w:pStyle w:val="BodyText"/>
      </w:pPr>
      <w:r>
        <w:t xml:space="preserve">My technical proficiency extends beyond clinical skills. I am fluent in Arabic (Moroccan Darija and Modern Standard), French, and English – essential for communicating effectively across diverse patient populations and interdisciplinary teams in Moroccan healthcare settings. I have experience utilizing electronic health records systems common in Casablanca hospitals (such as SISAM) and possess basic proficiency in image analysis tools like OCT software. During my medical studies, I presented a research abstract on "Cataract Surgery Outcomes in Urban vs. Rural Morocco" at the Moroccan Society of Ophthalmology conference, which was well-received for its practical implications for Casablanca-based service delivery.</w:t>
      </w:r>
    </w:p>
    <w:p>
      <w:pPr>
        <w:pStyle w:val="BodyText"/>
      </w:pPr>
      <w:r>
        <w:t xml:space="preserve">As an Ophthalmologist-in-training deeply invested in Morocco's healthcare future, I understand that excellence in this field requires more than clinical skill. It demands cultural humility – recognizing how traditional beliefs about eye health may influence a patient's decision to seek care. In Casablanca, where family dynamics heavily impact health decisions, I learned to collaborate with community health workers (CHWs) to bridge communication gaps during diabetic retinopathy screenings in low-income neighborhoods. I am eager to further develop this aspect of patient-centered care within your institution’s framework.</w:t>
      </w:r>
    </w:p>
    <w:p>
      <w:pPr>
        <w:pStyle w:val="BodyText"/>
      </w:pPr>
      <w:r>
        <w:t xml:space="preserve">I am particularly inspired by the innovative work being done at [Specify Hospital/Institution Name, e.g., Ibn Rochd University Hospital Ophthalmology Department] under the leadership of Dr. [Name], especially their recent expansion of pediatric ophthalmology services to address congenital cataracts – a critical need in Morocco where early intervention is often delayed due to economic barriers. I am confident that my proactive attitude, dedication to evidence-based practice, and respect for Moroccan healthcare values would allow me to integrate seamlessly into your team. I am prepared to commit fully to the internship program's schedule and contribute actively during morning rounds, surgical sessions, and patient counseling hours.</w:t>
      </w:r>
    </w:p>
    <w:p>
      <w:pPr>
        <w:pStyle w:val="BodyText"/>
      </w:pPr>
      <w:r>
        <w:t xml:space="preserve">My ultimate aspiration is to become an Ophthalmologist who not only performs technically proficient surgeries but also advocates for systemic improvements in eye care access across Morocco. Casablanca provides the ideal environment to learn from leaders in the field while directly serving a population whose visual health needs are both urgent and complex. I am committed to upholding the highest ethical standards of medical practice, as required by Morocco's National Medical Council (CNOM), and am eager to bring my energy, technical skills, and cultural awareness to your institution.</w:t>
      </w:r>
    </w:p>
    <w:p>
      <w:pPr>
        <w:pStyle w:val="BodyText"/>
      </w:pPr>
      <w:r>
        <w:t xml:space="preserve">Thank you for considering my application for this Ophthalmologist internship in Morocco Casablanca. I have attached my CV for your detailed review and welcome the opportunity to discuss how my background aligns with your department's goals at your convenience. I am available for an interview at any time that suits your schedule.</w:t>
      </w:r>
    </w:p>
    <w:p>
      <w:pPr>
        <w:pStyle w:val="BodyText"/>
      </w:pPr>
      <w:r>
        <w:t xml:space="preserve">Sincerely,</w:t>
      </w:r>
      <w:r>
        <w:br/>
      </w:r>
      <w:r>
        <w:br/>
      </w:r>
      <w:r>
        <w:t xml:space="preserve">[Your Full Name]</w:t>
      </w:r>
      <w:r>
        <w:br/>
      </w:r>
      <w:r>
        <w:t xml:space="preserve">Final-Year Medical Student</w:t>
      </w:r>
      <w:r>
        <w:br/>
      </w:r>
      <w:r>
        <w:t xml:space="preserve">Faculty of Medicine, Mohammed V University</w:t>
      </w:r>
      <w:r>
        <w:br/>
      </w:r>
      <w:r>
        <w:t xml:space="preserve">Rabat, Moroc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 Casablanca, Morocco</dc:title>
  <dc:creator/>
  <dc:language>en</dc:language>
  <cp:keywords/>
  <dcterms:created xsi:type="dcterms:W3CDTF">2025-12-08T06:34:47Z</dcterms:created>
  <dcterms:modified xsi:type="dcterms:W3CDTF">2025-12-08T06:34:47Z</dcterms:modified>
</cp:coreProperties>
</file>

<file path=docProps/custom.xml><?xml version="1.0" encoding="utf-8"?>
<Properties xmlns="http://schemas.openxmlformats.org/officeDocument/2006/custom-properties" xmlns:vt="http://schemas.openxmlformats.org/officeDocument/2006/docPropsVTypes"/>
</file>